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1, effective as of October 16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c3a8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56Z</dcterms:created>
  <dcterms:modified xsi:type="dcterms:W3CDTF">2025-12-11T14:50:56Z</dcterms:modified>
</cp:coreProperties>
</file>